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uage de lotu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3,7-dimethylnona-1,6-dien-3-ol, geraniolo; (2E)-3,7-dimetilotta-2,6-dien-1-olo, alpha-iso-methylionone, 3-(p-methoxyphenyl)-2-methylpropionaldehyde, citronell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o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di peso corporeo Animal: rat, Animal sex: male, Guideline: OECD Guideline 401 (Acute Oral Toxicity), 95% CL: 3400 - 4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o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uage de lotu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o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uage de lotu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o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3,7-dimethylnona-1,6-dien-3-ol, geraniolo; (2E)-3,7-dimetilotta-2,6-dien-1-olo, alpha-iso-methylionone, 3-(p-methoxyphenyl)-2-methylpropionaldehyde, citronello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5/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5/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uage de lotu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uage de lotu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5/03/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60E9012-77A4-4591-8D2A-53A2ECCEDF69}"/>
</file>

<file path=customXml/itemProps3.xml><?xml version="1.0" encoding="utf-8"?>
<ds:datastoreItem xmlns:ds="http://schemas.openxmlformats.org/officeDocument/2006/customXml" ds:itemID="{C95ADFE0-6B22-4234-89C8-14501E346A14}"/>
</file>

<file path=customXml/itemProps4.xml><?xml version="1.0" encoding="utf-8"?>
<ds:datastoreItem xmlns:ds="http://schemas.openxmlformats.org/officeDocument/2006/customXml" ds:itemID="{B8C04CE4-7936-4830-A522-48DB24B2878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